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Markup Language</w:t>
      </w:r>
    </w:p>
    <w:p w14:paraId="71B4F7A7" w14:textId="588C4219" w:rsidR="00D25683" w:rsidRPr="007D7D5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red"/>
          <w:lang w:eastAsia="en-IN"/>
        </w:rPr>
      </w:pPr>
      <w:proofErr w:type="spellStart"/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HyperText</w:t>
      </w:r>
      <w:proofErr w:type="spellEnd"/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 xml:space="preserve"> Markup Language</w:t>
      </w:r>
    </w:p>
    <w:p w14:paraId="468DAF4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7D7D5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7D7D5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14:paraId="494774C8" w14:textId="553F445E" w:rsidR="007C6662" w:rsidRPr="007D7D5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7D7D5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7D7D5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7D7D5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br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7D7D5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ul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14:paraId="0F699090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7D7D5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proofErr w:type="spellStart"/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url</w:t>
      </w:r>
      <w:proofErr w:type="spellEnd"/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7D7D5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7D7D5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7D7D5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&lt;a 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href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= "www.</w:t>
      </w:r>
      <w:r w:rsidR="007027AC"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learnjobs.org</w:t>
      </w: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"&gt; </w:t>
      </w:r>
      <w:r w:rsidR="007027AC"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learnjobs.org</w:t>
      </w: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1465ED19" w14:textId="39530ED1" w:rsidR="00D25683" w:rsidRPr="007D7D5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ol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gt;</w:t>
      </w:r>
    </w:p>
    <w:p w14:paraId="2545990C" w14:textId="1EDDFBFF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7D7D5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i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gt;</w:t>
      </w:r>
    </w:p>
    <w:p w14:paraId="30C6902C" w14:textId="6556D7D5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7D7D5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59E2FC98" w14:textId="360136A8" w:rsidR="007C6662" w:rsidRPr="007D7D5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7D7D5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img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src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14:paraId="4F39662F" w14:textId="77777777" w:rsidR="007C6662" w:rsidRPr="007D7D5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&lt;ul Type="circle"&gt;</w:t>
      </w:r>
    </w:p>
    <w:p w14:paraId="68120951" w14:textId="08908453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ul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;Marquee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7D7D5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Blur</w:t>
      </w:r>
    </w:p>
    <w:p w14:paraId="648140CB" w14:textId="388B5479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14:paraId="4D9FA02F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6308C939" w14:textId="4CDDFDB5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7D7D5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&lt;marquee 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bgcolor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7D7D5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7D7D5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 format tag.</w:t>
      </w:r>
    </w:p>
    <w:p w14:paraId="0EB7E88A" w14:textId="484815F5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7D7D5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DCEACE5" w14:textId="7CAFB0E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2CCBAFE0" w14:textId="0273EDCB" w:rsidR="00D25683" w:rsidRPr="007D7D5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7D7D5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14:paraId="0DDF3B1F" w14:textId="43B1403C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7D7D5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Dir</w:t>
      </w:r>
    </w:p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7D7D5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3"/>
          <w:szCs w:val="23"/>
          <w:highlight w:val="red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7D7D5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14:paraId="577F5F6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7D7D5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! and ?</w:t>
      </w:r>
    </w:p>
    <w:p w14:paraId="28528001" w14:textId="77777777" w:rsidR="00D25683" w:rsidRPr="007D7D5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7D7D5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tr&gt;</w:t>
      </w: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 xml:space="preserve"> and </w:t>
      </w: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/tr&gt;</w:t>
      </w:r>
    </w:p>
    <w:p w14:paraId="15CF811D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7D7D5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7D7D5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7D7D5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7D7D5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pre&gt;</w:t>
      </w:r>
    </w:p>
    <w:p w14:paraId="2AA8BF9A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7D7D5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&lt;a 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href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= "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mailto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: 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xy@y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7D7D5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371BC179" w:rsidR="00D25683" w:rsidRPr="007D7D57" w:rsidRDefault="00D25683" w:rsidP="007D7D57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cyan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7D7D5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7D7D5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ol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7D7D5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</w:t>
      </w:r>
      <w:proofErr w:type="spellStart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ol</w:t>
      </w:r>
      <w:proofErr w:type="spellEnd"/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 xml:space="preserve">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7D7D5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s</w:t>
      </w:r>
      <w:r w:rsidR="00D25683"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7D7D5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7D7D5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14:paraId="1FDBF501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7D7D5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7D7D5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not case sensitive</w:t>
      </w:r>
    </w:p>
    <w:p w14:paraId="33AA2111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7D7D5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14:paraId="163C1636" w14:textId="50B8D460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14:paraId="440025D2" w14:textId="1F4133EA" w:rsidR="00D25683" w:rsidRPr="007D7D5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7D7D5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red"/>
          <w:lang w:eastAsia="en-IN"/>
        </w:rPr>
      </w:pPr>
      <w:r w:rsidRPr="007D7D57">
        <w:rPr>
          <w:rFonts w:ascii="Courier New" w:eastAsia="Times New Roman" w:hAnsi="Courier New" w:cs="Courier New"/>
          <w:sz w:val="21"/>
          <w:szCs w:val="21"/>
          <w:highlight w:val="red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7D7D5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red"/>
          <w:lang w:eastAsia="en-IN"/>
        </w:rPr>
      </w:pPr>
      <w:r w:rsidRPr="007D7D57">
        <w:rPr>
          <w:rFonts w:eastAsia="Times New Roman" w:cstheme="minorHAnsi"/>
          <w:sz w:val="21"/>
          <w:szCs w:val="21"/>
          <w:highlight w:val="red"/>
          <w:lang w:eastAsia="en-IN"/>
        </w:rPr>
        <w:t>Both (a) &amp; (b)</w:t>
      </w:r>
    </w:p>
    <w:p w14:paraId="790654F2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6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63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55" w:hanging="360"/>
      </w:pPr>
    </w:lvl>
    <w:lvl w:ilvl="2" w:tplc="4009001B" w:tentative="1">
      <w:start w:val="1"/>
      <w:numFmt w:val="lowerRoman"/>
      <w:lvlText w:val="%3."/>
      <w:lvlJc w:val="right"/>
      <w:pPr>
        <w:ind w:left="3075" w:hanging="180"/>
      </w:pPr>
    </w:lvl>
    <w:lvl w:ilvl="3" w:tplc="4009000F" w:tentative="1">
      <w:start w:val="1"/>
      <w:numFmt w:val="decimal"/>
      <w:lvlText w:val="%4."/>
      <w:lvlJc w:val="left"/>
      <w:pPr>
        <w:ind w:left="3795" w:hanging="360"/>
      </w:pPr>
    </w:lvl>
    <w:lvl w:ilvl="4" w:tplc="40090019" w:tentative="1">
      <w:start w:val="1"/>
      <w:numFmt w:val="lowerLetter"/>
      <w:lvlText w:val="%5."/>
      <w:lvlJc w:val="left"/>
      <w:pPr>
        <w:ind w:left="4515" w:hanging="360"/>
      </w:pPr>
    </w:lvl>
    <w:lvl w:ilvl="5" w:tplc="4009001B" w:tentative="1">
      <w:start w:val="1"/>
      <w:numFmt w:val="lowerRoman"/>
      <w:lvlText w:val="%6."/>
      <w:lvlJc w:val="right"/>
      <w:pPr>
        <w:ind w:left="5235" w:hanging="180"/>
      </w:pPr>
    </w:lvl>
    <w:lvl w:ilvl="6" w:tplc="4009000F" w:tentative="1">
      <w:start w:val="1"/>
      <w:numFmt w:val="decimal"/>
      <w:lvlText w:val="%7."/>
      <w:lvlJc w:val="left"/>
      <w:pPr>
        <w:ind w:left="5955" w:hanging="360"/>
      </w:pPr>
    </w:lvl>
    <w:lvl w:ilvl="7" w:tplc="40090019" w:tentative="1">
      <w:start w:val="1"/>
      <w:numFmt w:val="lowerLetter"/>
      <w:lvlText w:val="%8."/>
      <w:lvlJc w:val="left"/>
      <w:pPr>
        <w:ind w:left="6675" w:hanging="360"/>
      </w:pPr>
    </w:lvl>
    <w:lvl w:ilvl="8" w:tplc="40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07D7A"/>
    <w:rsid w:val="002440E7"/>
    <w:rsid w:val="002E28A7"/>
    <w:rsid w:val="00343C1E"/>
    <w:rsid w:val="00364018"/>
    <w:rsid w:val="003710F8"/>
    <w:rsid w:val="003B00C2"/>
    <w:rsid w:val="00474758"/>
    <w:rsid w:val="00490863"/>
    <w:rsid w:val="00504AA2"/>
    <w:rsid w:val="0051199C"/>
    <w:rsid w:val="00535D5D"/>
    <w:rsid w:val="005A18C6"/>
    <w:rsid w:val="00664387"/>
    <w:rsid w:val="00674294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7D7D57"/>
    <w:rsid w:val="008133A9"/>
    <w:rsid w:val="008808E3"/>
    <w:rsid w:val="008D2FFB"/>
    <w:rsid w:val="00A05647"/>
    <w:rsid w:val="00C86491"/>
    <w:rsid w:val="00D02D10"/>
    <w:rsid w:val="00D25683"/>
    <w:rsid w:val="00ED46E9"/>
    <w:rsid w:val="00EE5132"/>
    <w:rsid w:val="00F04111"/>
    <w:rsid w:val="00F83C46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8528</cp:lastModifiedBy>
  <cp:revision>13</cp:revision>
  <dcterms:created xsi:type="dcterms:W3CDTF">2022-03-23T10:01:00Z</dcterms:created>
  <dcterms:modified xsi:type="dcterms:W3CDTF">2022-03-26T10:12:00Z</dcterms:modified>
</cp:coreProperties>
</file>